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5D377" w14:textId="7035C795" w:rsidR="000E26D4" w:rsidRPr="0092264D" w:rsidRDefault="00654E9B" w:rsidP="000E26D4">
      <w:pPr>
        <w:jc w:val="center"/>
        <w:rPr>
          <w:b/>
          <w:bCs/>
          <w:caps/>
          <w:sz w:val="24"/>
          <w:szCs w:val="24"/>
          <w:lang w:val="pt-BR"/>
        </w:rPr>
        <w:sectPr w:rsidR="000E26D4" w:rsidRPr="0092264D" w:rsidSect="000E26D4">
          <w:footerReference w:type="default" r:id="rId7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  <w:r>
        <w:rPr>
          <w:b/>
          <w:bCs/>
          <w:caps/>
          <w:sz w:val="24"/>
          <w:szCs w:val="24"/>
          <w:lang w:val="pt-BR"/>
        </w:rPr>
        <w:t>Ficha de inscrição PIBITI</w:t>
      </w:r>
      <w:r w:rsidR="00A70E5F">
        <w:rPr>
          <w:b/>
          <w:bCs/>
          <w:caps/>
          <w:sz w:val="24"/>
          <w:szCs w:val="24"/>
          <w:lang w:val="pt-BR"/>
        </w:rPr>
        <w:t xml:space="preserve"> CNPq – 202</w:t>
      </w:r>
      <w:r w:rsidR="00F52ABF">
        <w:rPr>
          <w:b/>
          <w:bCs/>
          <w:caps/>
          <w:sz w:val="24"/>
          <w:szCs w:val="24"/>
          <w:lang w:val="pt-BR"/>
        </w:rPr>
        <w:t>6</w:t>
      </w:r>
      <w:r w:rsidR="0058067B">
        <w:rPr>
          <w:b/>
          <w:bCs/>
          <w:caps/>
          <w:sz w:val="24"/>
          <w:szCs w:val="24"/>
          <w:lang w:val="pt-BR"/>
        </w:rPr>
        <w:t>/202</w:t>
      </w:r>
      <w:r w:rsidR="00F52ABF">
        <w:rPr>
          <w:b/>
          <w:bCs/>
          <w:caps/>
          <w:sz w:val="24"/>
          <w:szCs w:val="24"/>
          <w:lang w:val="pt-BR"/>
        </w:rPr>
        <w:t>7</w:t>
      </w:r>
    </w:p>
    <w:p w14:paraId="0B9B57C2" w14:textId="77777777" w:rsidR="000E26D4" w:rsidRDefault="000E26D4">
      <w:pPr>
        <w:pStyle w:val="Ttulo"/>
        <w:jc w:val="left"/>
        <w:rPr>
          <w:b w:val="0"/>
          <w:sz w:val="18"/>
          <w:u w:val="none"/>
        </w:rPr>
        <w:sectPr w:rsidR="000E26D4" w:rsidSect="000E26D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10140" w:type="dxa"/>
        <w:tblInd w:w="13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969"/>
        <w:gridCol w:w="992"/>
        <w:gridCol w:w="993"/>
        <w:gridCol w:w="4186"/>
      </w:tblGrid>
      <w:tr w:rsidR="000E26D4" w14:paraId="2EC916CC" w14:textId="77777777" w:rsidTr="7F3DDDAA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shd w:val="clear" w:color="auto" w:fill="D0CECE" w:themeFill="background2" w:themeFillShade="E6"/>
            <w:vAlign w:val="center"/>
          </w:tcPr>
          <w:p w14:paraId="4A2CABD6" w14:textId="492ACD5B" w:rsidR="000E26D4" w:rsidRPr="0092264D" w:rsidRDefault="000E26D4" w:rsidP="000E26D4">
            <w:pPr>
              <w:pStyle w:val="Ttulo"/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Identificação da Proposta</w:t>
            </w:r>
          </w:p>
        </w:tc>
      </w:tr>
      <w:tr w:rsidR="00A70E5F" w14:paraId="3A0AEDCD" w14:textId="77777777" w:rsidTr="7F3DDDAA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  <w:hideMark/>
          </w:tcPr>
          <w:p w14:paraId="4A9E680F" w14:textId="77777777" w:rsid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Título do Trabalho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6AC97A7E" w14:textId="77777777" w:rsidTr="7F3DDDAA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  <w:hideMark/>
          </w:tcPr>
          <w:p w14:paraId="1E137057" w14:textId="028EF97C" w:rsidR="00A70E5F" w:rsidRPr="0092264D" w:rsidRDefault="00A70E5F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 w:rsidRPr="000E26D4">
              <w:rPr>
                <w:b w:val="0"/>
                <w:sz w:val="18"/>
                <w:u w:val="none"/>
              </w:rPr>
              <w:t>Nº Registro</w:t>
            </w:r>
            <w:r>
              <w:rPr>
                <w:b w:val="0"/>
                <w:sz w:val="18"/>
                <w:u w:val="none"/>
              </w:rPr>
              <w:t xml:space="preserve"> PIPEx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04506C4B" w14:textId="77777777" w:rsidTr="7F3DDDAA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  <w:hideMark/>
          </w:tcPr>
          <w:p w14:paraId="5C355024" w14:textId="1A7AC930" w:rsidR="00A70E5F" w:rsidRPr="0092264D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Palavras-chave (até 3)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:rsidRPr="003B382A" w14:paraId="59883299" w14:textId="77777777" w:rsidTr="7F3DDDAA">
        <w:trPr>
          <w:trHeight w:val="567"/>
        </w:trPr>
        <w:tc>
          <w:tcPr>
            <w:tcW w:w="5954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  <w:hideMark/>
          </w:tcPr>
          <w:p w14:paraId="69C05DF8" w14:textId="5BF49EF1" w:rsidR="00A70E5F" w:rsidRPr="003B382A" w:rsidRDefault="00A70E5F" w:rsidP="00DF5704">
            <w:pPr>
              <w:pStyle w:val="Ttulo"/>
              <w:spacing w:before="60" w:after="60"/>
              <w:jc w:val="both"/>
              <w:rPr>
                <w:sz w:val="18"/>
                <w:szCs w:val="18"/>
                <w:u w:val="none"/>
              </w:rPr>
            </w:pPr>
            <w:r w:rsidRPr="7F3DDDAA">
              <w:rPr>
                <w:b w:val="0"/>
                <w:sz w:val="18"/>
                <w:szCs w:val="18"/>
                <w:u w:val="none"/>
              </w:rPr>
              <w:t xml:space="preserve">Área do conhecimento em que se insere (consultar tabela CNPq): </w:t>
            </w:r>
            <w:hyperlink r:id="rId8">
              <w:r w:rsidRPr="7F3DDDAA">
                <w:rPr>
                  <w:rStyle w:val="Hyperlink"/>
                  <w:b w:val="0"/>
                  <w:sz w:val="18"/>
                  <w:szCs w:val="18"/>
                </w:rPr>
                <w:t>http://lattes.cnpq.br/documents/11871/24930/TabeladeAreasdoConhecimento.pdf/d192ff6b-3e0a-4074-a74d-c280521bd5f7</w:t>
              </w:r>
            </w:hyperlink>
            <w:r w:rsidRPr="7F3DDDAA">
              <w:rPr>
                <w:b w:val="0"/>
                <w:sz w:val="18"/>
                <w:szCs w:val="18"/>
                <w:u w:val="none"/>
              </w:rPr>
              <w:t xml:space="preserve"> </w:t>
            </w:r>
            <w:r w:rsidR="593363C3" w:rsidRPr="7F3DDDAA">
              <w:rPr>
                <w:b w:val="0"/>
                <w:sz w:val="18"/>
                <w:szCs w:val="18"/>
                <w:u w:val="none"/>
              </w:rPr>
              <w:t xml:space="preserve"> </w:t>
            </w:r>
          </w:p>
        </w:tc>
        <w:tc>
          <w:tcPr>
            <w:tcW w:w="418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13E1D3D4" w14:textId="77777777" w:rsidR="00A70E5F" w:rsidRPr="003B382A" w:rsidRDefault="00A70E5F" w:rsidP="00DF5704">
            <w:pPr>
              <w:pStyle w:val="Ttulo"/>
              <w:spacing w:before="60" w:after="60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</w:p>
        </w:tc>
      </w:tr>
      <w:tr w:rsidR="00A70E5F" w:rsidRPr="003B382A" w14:paraId="16183DBD" w14:textId="77777777" w:rsidTr="7F3DDDAA">
        <w:trPr>
          <w:trHeight w:val="567"/>
        </w:trPr>
        <w:tc>
          <w:tcPr>
            <w:tcW w:w="396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5909F577" w14:textId="77777777" w:rsidR="00A70E5F" w:rsidRPr="003B382A" w:rsidRDefault="00A70E5F" w:rsidP="7F3DDDAA">
            <w:pPr>
              <w:spacing w:before="60" w:after="60" w:line="240" w:lineRule="auto"/>
              <w:jc w:val="both"/>
              <w:rPr>
                <w:rFonts w:ascii="Verdana" w:hAnsi="Verdana" w:cs="Calibri"/>
                <w:color w:val="000000"/>
                <w:sz w:val="18"/>
                <w:szCs w:val="18"/>
                <w:lang w:val="en-US"/>
              </w:rPr>
            </w:pPr>
            <w:r w:rsidRPr="7F3DDDAA">
              <w:rPr>
                <w:rFonts w:ascii="Verdana" w:hAnsi="Verdana" w:cs="Calibri"/>
                <w:color w:val="000000" w:themeColor="text1"/>
                <w:sz w:val="18"/>
                <w:szCs w:val="18"/>
                <w:lang w:val="en-US"/>
              </w:rPr>
              <w:t>A proposta requer compra de material ou serviços através do FEIINF-040?</w:t>
            </w:r>
          </w:p>
        </w:tc>
        <w:tc>
          <w:tcPr>
            <w:tcW w:w="1985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6E1AC6EC" w14:textId="77777777" w:rsidR="00A70E5F" w:rsidRPr="003B382A" w:rsidRDefault="00A70E5F" w:rsidP="00DF5704">
            <w:pPr>
              <w:pStyle w:val="Ttulo"/>
              <w:spacing w:before="60" w:after="60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7643EE">
              <w:rPr>
                <w:b w:val="0"/>
                <w:sz w:val="18"/>
                <w:szCs w:val="18"/>
                <w:u w:val="none"/>
              </w:rPr>
            </w:r>
            <w:r w:rsidR="007643EE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SIM   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7643EE">
              <w:rPr>
                <w:b w:val="0"/>
                <w:sz w:val="18"/>
                <w:szCs w:val="18"/>
                <w:u w:val="none"/>
              </w:rPr>
            </w:r>
            <w:r w:rsidR="007643EE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NÃO</w:t>
            </w:r>
          </w:p>
        </w:tc>
        <w:tc>
          <w:tcPr>
            <w:tcW w:w="418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144E2CC5" w14:textId="77777777" w:rsidR="00A70E5F" w:rsidRPr="003B382A" w:rsidRDefault="00A70E5F" w:rsidP="00DF5704">
            <w:pPr>
              <w:pStyle w:val="Ttulo"/>
              <w:spacing w:before="60" w:after="60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t xml:space="preserve">Valor aproximado (em R$): 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</w:p>
        </w:tc>
      </w:tr>
      <w:tr w:rsidR="00A70E5F" w:rsidRPr="003B382A" w14:paraId="3FEBE1A2" w14:textId="77777777" w:rsidTr="7F3DDDAA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shd w:val="clear" w:color="auto" w:fill="D0CECE" w:themeFill="background2" w:themeFillShade="E6"/>
            <w:vAlign w:val="center"/>
          </w:tcPr>
          <w:p w14:paraId="05B9B1EF" w14:textId="6C95AA6F" w:rsidR="00A70E5F" w:rsidRPr="003B382A" w:rsidRDefault="00A70E5F" w:rsidP="00DF5704">
            <w:pPr>
              <w:pStyle w:val="Ttulo"/>
              <w:rPr>
                <w:bCs/>
                <w:sz w:val="18"/>
                <w:szCs w:val="18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Beneficiário</w:t>
            </w: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 xml:space="preserve"> / Aluno</w:t>
            </w:r>
          </w:p>
        </w:tc>
      </w:tr>
      <w:tr w:rsidR="00A70E5F" w14:paraId="341666CE" w14:textId="77777777" w:rsidTr="7F3DDDAA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2968C9E7" w14:textId="568D7C5A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Nome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636C0273" w14:textId="77777777" w:rsidTr="7F3DDDAA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365E86F4" w14:textId="621AE5BA" w:rsidR="00A70E5F" w:rsidRPr="00A70E5F" w:rsidRDefault="00A70E5F" w:rsidP="00A70E5F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CPF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0E26D4" w14:paraId="1C18A42B" w14:textId="77777777" w:rsidTr="7F3DDDAA">
        <w:trPr>
          <w:trHeight w:val="567"/>
        </w:trPr>
        <w:tc>
          <w:tcPr>
            <w:tcW w:w="4961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  <w:hideMark/>
          </w:tcPr>
          <w:p w14:paraId="5AC70846" w14:textId="016C5A6A" w:rsidR="000E26D4" w:rsidRDefault="00A70E5F" w:rsidP="000E26D4">
            <w:pPr>
              <w:pStyle w:val="Ttulo"/>
              <w:jc w:val="left"/>
              <w:rPr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e-mail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  <w:tc>
          <w:tcPr>
            <w:tcW w:w="5179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  <w:hideMark/>
          </w:tcPr>
          <w:p w14:paraId="20955633" w14:textId="00351F00" w:rsidR="000E26D4" w:rsidRDefault="00A70E5F" w:rsidP="000E26D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>Telefone</w:t>
            </w:r>
            <w:r w:rsidR="000E26D4">
              <w:rPr>
                <w:b w:val="0"/>
                <w:sz w:val="18"/>
                <w:u w:val="none"/>
              </w:rPr>
              <w:t xml:space="preserve">: </w:t>
            </w:r>
            <w:r w:rsidR="000E26D4"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="000E26D4">
              <w:rPr>
                <w:b w:val="0"/>
                <w:sz w:val="18"/>
                <w:u w:val="none"/>
              </w:rPr>
              <w:instrText xml:space="preserve"> FORMTEXT </w:instrText>
            </w:r>
            <w:r w:rsidR="000E26D4">
              <w:rPr>
                <w:b w:val="0"/>
                <w:sz w:val="18"/>
                <w:u w:val="none"/>
              </w:rPr>
            </w:r>
            <w:r w:rsidR="000E26D4">
              <w:rPr>
                <w:b w:val="0"/>
                <w:sz w:val="18"/>
                <w:u w:val="none"/>
              </w:rPr>
              <w:fldChar w:fldCharType="separate"/>
            </w:r>
            <w:r w:rsidR="000E26D4">
              <w:rPr>
                <w:b w:val="0"/>
                <w:noProof/>
                <w:sz w:val="18"/>
                <w:u w:val="none"/>
              </w:rPr>
              <w:t> </w:t>
            </w:r>
            <w:r w:rsidR="000E26D4">
              <w:rPr>
                <w:b w:val="0"/>
                <w:noProof/>
                <w:sz w:val="18"/>
                <w:u w:val="none"/>
              </w:rPr>
              <w:t> </w:t>
            </w:r>
            <w:r w:rsidR="000E26D4">
              <w:rPr>
                <w:b w:val="0"/>
                <w:noProof/>
                <w:sz w:val="18"/>
                <w:u w:val="none"/>
              </w:rPr>
              <w:t> </w:t>
            </w:r>
            <w:r w:rsidR="000E26D4">
              <w:rPr>
                <w:b w:val="0"/>
                <w:noProof/>
                <w:sz w:val="18"/>
                <w:u w:val="none"/>
              </w:rPr>
              <w:t> </w:t>
            </w:r>
            <w:r w:rsidR="000E26D4">
              <w:rPr>
                <w:b w:val="0"/>
                <w:noProof/>
                <w:sz w:val="18"/>
                <w:u w:val="none"/>
              </w:rPr>
              <w:t> </w:t>
            </w:r>
            <w:r w:rsidR="000E26D4"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2F079740" w14:textId="77777777" w:rsidTr="7F3DDDAA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0F00DC14" w14:textId="5105535F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Endereço do currículo Lattes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:rsidRPr="003B382A" w14:paraId="0AF0F8D5" w14:textId="77777777" w:rsidTr="7F3DDDAA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shd w:val="clear" w:color="auto" w:fill="D0CECE" w:themeFill="background2" w:themeFillShade="E6"/>
            <w:vAlign w:val="center"/>
          </w:tcPr>
          <w:p w14:paraId="42E94B0D" w14:textId="2E50E97A" w:rsidR="00A70E5F" w:rsidRPr="003B382A" w:rsidRDefault="00A70E5F" w:rsidP="00A70E5F">
            <w:pPr>
              <w:pStyle w:val="Ttulo"/>
              <w:rPr>
                <w:bCs/>
                <w:sz w:val="18"/>
                <w:szCs w:val="18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Responsável</w:t>
            </w: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 xml:space="preserve"> / Orientador</w:t>
            </w:r>
          </w:p>
        </w:tc>
      </w:tr>
      <w:tr w:rsidR="00A70E5F" w14:paraId="3B918C7F" w14:textId="77777777" w:rsidTr="7F3DDDAA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26B9A8E8" w14:textId="77777777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Nome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6EB55B3F" w14:textId="77777777" w:rsidTr="7F3DDDAA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6867BC72" w14:textId="77777777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CPF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78E1D252" w14:textId="77777777" w:rsidTr="7F3DDDAA">
        <w:trPr>
          <w:trHeight w:val="567"/>
        </w:trPr>
        <w:tc>
          <w:tcPr>
            <w:tcW w:w="4961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  <w:hideMark/>
          </w:tcPr>
          <w:p w14:paraId="3E7A6710" w14:textId="77777777" w:rsidR="00A70E5F" w:rsidRDefault="00A70E5F" w:rsidP="00DF5704">
            <w:pPr>
              <w:pStyle w:val="Ttulo"/>
              <w:jc w:val="left"/>
              <w:rPr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e-mail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  <w:tc>
          <w:tcPr>
            <w:tcW w:w="5179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  <w:hideMark/>
          </w:tcPr>
          <w:p w14:paraId="78D0AF4B" w14:textId="77777777" w:rsid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Telefone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5198F526" w14:textId="77777777" w:rsidTr="7F3DDDAA">
        <w:trPr>
          <w:trHeight w:val="567"/>
        </w:trPr>
        <w:tc>
          <w:tcPr>
            <w:tcW w:w="4961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  <w:hideMark/>
          </w:tcPr>
          <w:p w14:paraId="38661DD0" w14:textId="18CF6E27" w:rsidR="00A70E5F" w:rsidRDefault="00A70E5F" w:rsidP="00DF5704">
            <w:pPr>
              <w:pStyle w:val="Ttulo"/>
              <w:jc w:val="left"/>
              <w:rPr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Nacionalidade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  <w:tc>
          <w:tcPr>
            <w:tcW w:w="5179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  <w:hideMark/>
          </w:tcPr>
          <w:p w14:paraId="40928F87" w14:textId="27FBD2A3" w:rsid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Data de Nascimento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6E14F856" w14:textId="77777777" w:rsidTr="7F3DDDAA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63CDED49" w14:textId="77777777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Endereço do currículo Lattes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:rsidRPr="003B382A" w14:paraId="3CD453E8" w14:textId="77777777" w:rsidTr="7F3DDDAA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shd w:val="clear" w:color="auto" w:fill="D0CECE" w:themeFill="background2" w:themeFillShade="E6"/>
            <w:vAlign w:val="center"/>
          </w:tcPr>
          <w:p w14:paraId="1E8704EA" w14:textId="0A232142" w:rsidR="00A70E5F" w:rsidRPr="00A70E5F" w:rsidRDefault="00A70E5F" w:rsidP="00A70E5F">
            <w:pPr>
              <w:pStyle w:val="Ttulo"/>
              <w:rPr>
                <w:b w:val="0"/>
                <w:sz w:val="18"/>
                <w:u w:val="none"/>
              </w:rPr>
            </w:pP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BOLSA</w:t>
            </w:r>
          </w:p>
        </w:tc>
      </w:tr>
      <w:tr w:rsidR="00A70E5F" w14:paraId="6DA2C403" w14:textId="77777777" w:rsidTr="7F3DDDAA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1CA47ED7" w14:textId="7E3C914A" w:rsidR="00A70E5F" w:rsidRPr="00A70E5F" w:rsidRDefault="00F81B0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>Início: 09/202</w:t>
            </w:r>
            <w:r w:rsidR="007643EE">
              <w:rPr>
                <w:b w:val="0"/>
                <w:sz w:val="18"/>
                <w:u w:val="none"/>
              </w:rPr>
              <w:t>6</w:t>
            </w:r>
          </w:p>
        </w:tc>
      </w:tr>
      <w:tr w:rsidR="00A70E5F" w14:paraId="73B0D1F1" w14:textId="77777777" w:rsidTr="7F3DDDAA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3F95DFA0" w14:textId="0B4B00EE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>Término: 08/202</w:t>
            </w:r>
            <w:r w:rsidR="007643EE">
              <w:rPr>
                <w:b w:val="0"/>
                <w:sz w:val="18"/>
                <w:u w:val="none"/>
              </w:rPr>
              <w:t>7</w:t>
            </w:r>
          </w:p>
        </w:tc>
      </w:tr>
      <w:tr w:rsidR="00A70E5F" w14:paraId="6681BCF7" w14:textId="77777777" w:rsidTr="7F3DDDAA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184692FD" w14:textId="318CCC74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>Duração: 12 meses</w:t>
            </w:r>
          </w:p>
        </w:tc>
      </w:tr>
    </w:tbl>
    <w:p w14:paraId="432F0F34" w14:textId="77777777" w:rsidR="003B382A" w:rsidRPr="00E06DCA" w:rsidRDefault="003B382A" w:rsidP="00FA6D6B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212529"/>
          <w:sz w:val="22"/>
          <w:szCs w:val="22"/>
        </w:rPr>
      </w:pPr>
    </w:p>
    <w:sectPr w:rsidR="003B382A" w:rsidRPr="00E06DCA" w:rsidSect="000E26D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F6494" w14:textId="77777777" w:rsidR="00D50770" w:rsidRDefault="00D50770" w:rsidP="00631C35">
      <w:pPr>
        <w:spacing w:after="0" w:line="240" w:lineRule="auto"/>
      </w:pPr>
      <w:r>
        <w:separator/>
      </w:r>
    </w:p>
  </w:endnote>
  <w:endnote w:type="continuationSeparator" w:id="0">
    <w:p w14:paraId="2F157C4B" w14:textId="77777777" w:rsidR="00D50770" w:rsidRDefault="00D50770" w:rsidP="00631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AE3D3" w14:textId="537DBEA4" w:rsidR="00631C35" w:rsidRPr="00631C35" w:rsidRDefault="00631C35">
    <w:pPr>
      <w:pStyle w:val="Rodap"/>
      <w:rPr>
        <w:sz w:val="14"/>
        <w:szCs w:val="14"/>
      </w:rPr>
    </w:pPr>
    <w:r w:rsidRPr="00631C35">
      <w:rPr>
        <w:sz w:val="14"/>
        <w:szCs w:val="14"/>
        <w:lang w:val="en-US"/>
      </w:rPr>
      <w:t>[</w:t>
    </w:r>
    <w:r w:rsidR="00A70E5F">
      <w:rPr>
        <w:sz w:val="14"/>
        <w:szCs w:val="14"/>
        <w:lang w:val="en-US"/>
      </w:rPr>
      <w:t>Junho</w:t>
    </w:r>
    <w:r w:rsidRPr="00631C35">
      <w:rPr>
        <w:sz w:val="14"/>
        <w:szCs w:val="14"/>
        <w:lang w:val="en-US"/>
      </w:rPr>
      <w:t>/2021]</w:t>
    </w:r>
  </w:p>
  <w:p w14:paraId="73AF1165" w14:textId="77777777" w:rsidR="00631C35" w:rsidRDefault="00631C3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C2AAF" w14:textId="77777777" w:rsidR="00D50770" w:rsidRDefault="00D50770" w:rsidP="00631C35">
      <w:pPr>
        <w:spacing w:after="0" w:line="240" w:lineRule="auto"/>
      </w:pPr>
      <w:r>
        <w:separator/>
      </w:r>
    </w:p>
  </w:footnote>
  <w:footnote w:type="continuationSeparator" w:id="0">
    <w:p w14:paraId="7D729A8E" w14:textId="77777777" w:rsidR="00D50770" w:rsidRDefault="00D50770" w:rsidP="00631C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0A2096"/>
    <w:multiLevelType w:val="hybridMultilevel"/>
    <w:tmpl w:val="BFBAD7B0"/>
    <w:lvl w:ilvl="0" w:tplc="DE82D7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E82D7C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DE82D7CE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zIzNDAAsiwMzZV0lIJTi4sz8/NACoxqARczH+EsAAAA"/>
  </w:docVars>
  <w:rsids>
    <w:rsidRoot w:val="000E26D4"/>
    <w:rsid w:val="000360CC"/>
    <w:rsid w:val="00075A2C"/>
    <w:rsid w:val="000C1BED"/>
    <w:rsid w:val="000C2423"/>
    <w:rsid w:val="000D5AB8"/>
    <w:rsid w:val="000D6138"/>
    <w:rsid w:val="000E26D4"/>
    <w:rsid w:val="0011551F"/>
    <w:rsid w:val="0012752B"/>
    <w:rsid w:val="00146BA5"/>
    <w:rsid w:val="00147989"/>
    <w:rsid w:val="00163CA8"/>
    <w:rsid w:val="001E029A"/>
    <w:rsid w:val="00254264"/>
    <w:rsid w:val="00281D48"/>
    <w:rsid w:val="0030371B"/>
    <w:rsid w:val="00304A35"/>
    <w:rsid w:val="00313CF8"/>
    <w:rsid w:val="003257CC"/>
    <w:rsid w:val="003429B4"/>
    <w:rsid w:val="003560D4"/>
    <w:rsid w:val="003B382A"/>
    <w:rsid w:val="003B44BB"/>
    <w:rsid w:val="003D3F14"/>
    <w:rsid w:val="003F1255"/>
    <w:rsid w:val="004240FE"/>
    <w:rsid w:val="00466163"/>
    <w:rsid w:val="004A2D3C"/>
    <w:rsid w:val="004A7621"/>
    <w:rsid w:val="004B3892"/>
    <w:rsid w:val="004C3248"/>
    <w:rsid w:val="00532CF5"/>
    <w:rsid w:val="00547749"/>
    <w:rsid w:val="00555BFD"/>
    <w:rsid w:val="0058067B"/>
    <w:rsid w:val="00631C35"/>
    <w:rsid w:val="00634998"/>
    <w:rsid w:val="006532A8"/>
    <w:rsid w:val="00654E9B"/>
    <w:rsid w:val="00681462"/>
    <w:rsid w:val="006A180B"/>
    <w:rsid w:val="006D72C9"/>
    <w:rsid w:val="006E6DFE"/>
    <w:rsid w:val="00703951"/>
    <w:rsid w:val="00713E37"/>
    <w:rsid w:val="0071501C"/>
    <w:rsid w:val="007342DC"/>
    <w:rsid w:val="00743769"/>
    <w:rsid w:val="007643EE"/>
    <w:rsid w:val="00772E3E"/>
    <w:rsid w:val="007D362E"/>
    <w:rsid w:val="008236CD"/>
    <w:rsid w:val="00825542"/>
    <w:rsid w:val="0083316E"/>
    <w:rsid w:val="00840A63"/>
    <w:rsid w:val="00843D21"/>
    <w:rsid w:val="00860F65"/>
    <w:rsid w:val="008F5D9D"/>
    <w:rsid w:val="0092264D"/>
    <w:rsid w:val="00940707"/>
    <w:rsid w:val="009421ED"/>
    <w:rsid w:val="009739CB"/>
    <w:rsid w:val="00974D8A"/>
    <w:rsid w:val="009C19F1"/>
    <w:rsid w:val="00A51669"/>
    <w:rsid w:val="00A70E5F"/>
    <w:rsid w:val="00A8756D"/>
    <w:rsid w:val="00B24255"/>
    <w:rsid w:val="00B54ED5"/>
    <w:rsid w:val="00B73355"/>
    <w:rsid w:val="00BE1001"/>
    <w:rsid w:val="00BE5AE1"/>
    <w:rsid w:val="00BF3BCB"/>
    <w:rsid w:val="00C011B2"/>
    <w:rsid w:val="00C311E1"/>
    <w:rsid w:val="00CB16AE"/>
    <w:rsid w:val="00CC7246"/>
    <w:rsid w:val="00D35F08"/>
    <w:rsid w:val="00D50770"/>
    <w:rsid w:val="00D6029D"/>
    <w:rsid w:val="00DB50EB"/>
    <w:rsid w:val="00DD2BE7"/>
    <w:rsid w:val="00DE24EF"/>
    <w:rsid w:val="00E047B0"/>
    <w:rsid w:val="00E06DCA"/>
    <w:rsid w:val="00E17B0E"/>
    <w:rsid w:val="00E97DEE"/>
    <w:rsid w:val="00EF2327"/>
    <w:rsid w:val="00F076B8"/>
    <w:rsid w:val="00F52ABF"/>
    <w:rsid w:val="00F75DF1"/>
    <w:rsid w:val="00F81B0F"/>
    <w:rsid w:val="00FA6D6B"/>
    <w:rsid w:val="00FB0994"/>
    <w:rsid w:val="00FB174E"/>
    <w:rsid w:val="00FB6B1F"/>
    <w:rsid w:val="00FE08E7"/>
    <w:rsid w:val="593363C3"/>
    <w:rsid w:val="7F3DD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89713D"/>
  <w15:chartTrackingRefBased/>
  <w15:docId w15:val="{DCE95846-91A2-49ED-BB1D-88BB1AE8B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E26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rte">
    <w:name w:val="Strong"/>
    <w:basedOn w:val="Fontepargpadro"/>
    <w:uiPriority w:val="22"/>
    <w:qFormat/>
    <w:rsid w:val="000E26D4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0E26D4"/>
    <w:rPr>
      <w:color w:val="0000FF"/>
      <w:u w:val="single"/>
    </w:rPr>
  </w:style>
  <w:style w:type="table" w:styleId="Tabelacomgrade">
    <w:name w:val="Table Grid"/>
    <w:basedOn w:val="Tabelanormal"/>
    <w:uiPriority w:val="39"/>
    <w:rsid w:val="000E26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link w:val="TtuloChar"/>
    <w:qFormat/>
    <w:rsid w:val="000E26D4"/>
    <w:pPr>
      <w:spacing w:after="0" w:line="240" w:lineRule="auto"/>
      <w:jc w:val="center"/>
    </w:pPr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character" w:customStyle="1" w:styleId="TtuloChar">
    <w:name w:val="Título Char"/>
    <w:basedOn w:val="Fontepargpadro"/>
    <w:link w:val="Ttulo"/>
    <w:rsid w:val="000E26D4"/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paragraph" w:styleId="PargrafodaLista">
    <w:name w:val="List Paragraph"/>
    <w:basedOn w:val="Normal"/>
    <w:uiPriority w:val="34"/>
    <w:qFormat/>
    <w:rsid w:val="00713E37"/>
    <w:pPr>
      <w:spacing w:after="0" w:line="240" w:lineRule="auto"/>
      <w:ind w:left="720"/>
      <w:contextualSpacing/>
    </w:pPr>
    <w:rPr>
      <w:rFonts w:ascii="Times New Roman" w:eastAsia="Batang" w:hAnsi="Times New Roman" w:cs="Times New Roman"/>
      <w:sz w:val="24"/>
      <w:szCs w:val="24"/>
      <w:lang w:val="pt-BR" w:eastAsia="ko-KR"/>
    </w:rPr>
  </w:style>
  <w:style w:type="character" w:styleId="Refdecomentrio">
    <w:name w:val="annotation reference"/>
    <w:basedOn w:val="Fontepargpadro"/>
    <w:uiPriority w:val="99"/>
    <w:semiHidden/>
    <w:unhideWhenUsed/>
    <w:rsid w:val="0046616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6616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6616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6616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66163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31C35"/>
  </w:style>
  <w:style w:type="paragraph" w:styleId="Rodap">
    <w:name w:val="footer"/>
    <w:basedOn w:val="Normal"/>
    <w:link w:val="Rodap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31C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3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attes.cnpq.br/documents/11871/24930/TabeladeAreasdoConhecimento.pdf/d192ff6b-3e0a-4074-a74d-c280521bd5f7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19</Characters>
  <Application>Microsoft Office Word</Application>
  <DocSecurity>0</DocSecurity>
  <Lines>8</Lines>
  <Paragraphs>2</Paragraphs>
  <ScaleCrop>false</ScaleCrop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y</dc:creator>
  <cp:keywords/>
  <dc:description/>
  <cp:lastModifiedBy>Samanta Stuani</cp:lastModifiedBy>
  <cp:revision>8</cp:revision>
  <dcterms:created xsi:type="dcterms:W3CDTF">2023-05-11T17:22:00Z</dcterms:created>
  <dcterms:modified xsi:type="dcterms:W3CDTF">2026-05-12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80f540c384b83125dde9c4fd2c201edd5ca6e0d73bed6b6c517d68c72adda5</vt:lpwstr>
  </property>
</Properties>
</file>